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4263DC" w14:textId="7542C24E" w:rsidR="00D827AE" w:rsidRPr="00BB4110" w:rsidRDefault="004810CB" w:rsidP="00B564F9">
      <w:pPr>
        <w:pStyle w:val="a4"/>
        <w:spacing w:line="0" w:lineRule="atLeast"/>
        <w:jc w:val="both"/>
        <w:rPr>
          <w:rFonts w:hint="eastAsia"/>
          <w:sz w:val="20"/>
          <w:szCs w:val="20"/>
          <w:bdr w:val="single" w:sz="4" w:space="0" w:color="auto"/>
        </w:rPr>
      </w:pPr>
      <w:r w:rsidRPr="00BB4110">
        <w:rPr>
          <w:rFonts w:hint="eastAsia"/>
          <w:sz w:val="20"/>
          <w:szCs w:val="20"/>
          <w:bdr w:val="single" w:sz="4" w:space="0" w:color="auto"/>
        </w:rPr>
        <w:t>申</w:t>
      </w:r>
      <w:r w:rsidR="002D0423" w:rsidRPr="00BB4110">
        <w:rPr>
          <w:rFonts w:hint="eastAsia"/>
          <w:sz w:val="20"/>
          <w:szCs w:val="20"/>
          <w:bdr w:val="single" w:sz="4" w:space="0" w:color="auto"/>
        </w:rPr>
        <w:t>し</w:t>
      </w:r>
      <w:r w:rsidRPr="00BB4110">
        <w:rPr>
          <w:rFonts w:hint="eastAsia"/>
          <w:sz w:val="20"/>
          <w:szCs w:val="20"/>
          <w:bdr w:val="single" w:sz="4" w:space="0" w:color="auto"/>
        </w:rPr>
        <w:t>込み先</w:t>
      </w:r>
    </w:p>
    <w:p w14:paraId="08FDC132" w14:textId="77777777" w:rsidR="00272242" w:rsidRPr="0053466A" w:rsidRDefault="005E63C8" w:rsidP="00272242">
      <w:pPr>
        <w:pStyle w:val="a4"/>
        <w:spacing w:line="0" w:lineRule="atLeast"/>
        <w:ind w:firstLineChars="200" w:firstLine="402"/>
        <w:jc w:val="both"/>
        <w:rPr>
          <w:rFonts w:hint="eastAsia"/>
          <w:b/>
          <w:bCs/>
          <w:sz w:val="20"/>
          <w:szCs w:val="20"/>
        </w:rPr>
      </w:pPr>
      <w:r w:rsidRPr="0053466A">
        <w:rPr>
          <w:rFonts w:hint="eastAsia"/>
          <w:b/>
          <w:bCs/>
          <w:sz w:val="20"/>
          <w:szCs w:val="20"/>
        </w:rPr>
        <w:t>エステック</w:t>
      </w:r>
      <w:r w:rsidR="00272242" w:rsidRPr="0053466A">
        <w:rPr>
          <w:rFonts w:hint="eastAsia"/>
          <w:b/>
          <w:bCs/>
          <w:sz w:val="20"/>
          <w:szCs w:val="20"/>
        </w:rPr>
        <w:t>株式会社</w:t>
      </w:r>
    </w:p>
    <w:p w14:paraId="09E95F94" w14:textId="77777777" w:rsidR="00272242" w:rsidRPr="0053466A" w:rsidRDefault="004A2365" w:rsidP="00272242">
      <w:pPr>
        <w:pStyle w:val="a4"/>
        <w:spacing w:line="0" w:lineRule="atLeast"/>
        <w:ind w:firstLineChars="250" w:firstLine="502"/>
        <w:jc w:val="both"/>
        <w:rPr>
          <w:rFonts w:hAnsi="ＭＳ Ｐゴシック" w:hint="eastAsia"/>
          <w:b/>
          <w:bCs/>
          <w:sz w:val="20"/>
          <w:szCs w:val="20"/>
        </w:rPr>
      </w:pPr>
      <w:r w:rsidRPr="0053466A">
        <w:rPr>
          <w:rFonts w:hint="eastAsia"/>
          <w:b/>
          <w:bCs/>
          <w:sz w:val="20"/>
          <w:szCs w:val="20"/>
        </w:rPr>
        <w:t>織裳</w:t>
      </w:r>
      <w:r w:rsidR="00F23B2C" w:rsidRPr="0053466A">
        <w:rPr>
          <w:rFonts w:hint="eastAsia"/>
          <w:b/>
          <w:bCs/>
          <w:sz w:val="20"/>
          <w:szCs w:val="20"/>
        </w:rPr>
        <w:t xml:space="preserve"> </w:t>
      </w:r>
      <w:r w:rsidR="00F23B2C" w:rsidRPr="0053466A">
        <w:rPr>
          <w:rFonts w:hAnsi="ＭＳ ゴシック" w:hint="eastAsia"/>
          <w:b/>
          <w:bCs/>
          <w:sz w:val="20"/>
          <w:szCs w:val="20"/>
        </w:rPr>
        <w:t>麻由子</w:t>
      </w:r>
      <w:r w:rsidR="00F23B2C" w:rsidRPr="0053466A">
        <w:rPr>
          <w:rFonts w:ascii="游ゴシック" w:eastAsia="游ゴシック" w:hAnsi="游ゴシック" w:hint="eastAsia"/>
          <w:b/>
          <w:bCs/>
          <w:sz w:val="20"/>
          <w:szCs w:val="20"/>
        </w:rPr>
        <w:t xml:space="preserve"> </w:t>
      </w:r>
      <w:r w:rsidR="00272242" w:rsidRPr="0053466A">
        <w:rPr>
          <w:rFonts w:hint="eastAsia"/>
          <w:b/>
          <w:bCs/>
          <w:sz w:val="20"/>
          <w:szCs w:val="20"/>
        </w:rPr>
        <w:t>行</w:t>
      </w:r>
    </w:p>
    <w:p w14:paraId="59045E05" w14:textId="68E88037" w:rsidR="00272242" w:rsidRPr="005C18F0" w:rsidRDefault="00272242" w:rsidP="00272242">
      <w:pPr>
        <w:ind w:firstLineChars="300" w:firstLine="600"/>
        <w:rPr>
          <w:rFonts w:hAnsi="ＭＳ Ｐゴシック" w:hint="eastAsia"/>
          <w:sz w:val="20"/>
          <w:szCs w:val="20"/>
        </w:rPr>
      </w:pPr>
      <w:r w:rsidRPr="005C18F0">
        <w:rPr>
          <w:rFonts w:hAnsi="ＭＳ Ｐゴシック" w:hint="eastAsia"/>
          <w:sz w:val="20"/>
          <w:szCs w:val="20"/>
        </w:rPr>
        <w:t xml:space="preserve">E-Mail：　</w:t>
      </w:r>
      <w:r w:rsidR="004A2365" w:rsidRPr="005C18F0">
        <w:rPr>
          <w:rFonts w:hAnsi="ＭＳ Ｐゴシック" w:hint="eastAsia"/>
          <w:sz w:val="20"/>
          <w:szCs w:val="20"/>
        </w:rPr>
        <w:t>m_orimo</w:t>
      </w:r>
      <w:r w:rsidR="0050763F" w:rsidRPr="0050763F">
        <w:rPr>
          <w:rFonts w:hAnsi="ＭＳ Ｐゴシック"/>
          <w:sz w:val="20"/>
          <w:szCs w:val="20"/>
        </w:rPr>
        <w:t>(at)</w:t>
      </w:r>
      <w:r w:rsidR="004A2365" w:rsidRPr="005C18F0">
        <w:rPr>
          <w:rFonts w:hAnsi="ＭＳ Ｐゴシック" w:hint="eastAsia"/>
          <w:sz w:val="20"/>
          <w:szCs w:val="20"/>
        </w:rPr>
        <w:t>snecon.co.jp</w:t>
      </w:r>
      <w:r w:rsidR="0050763F">
        <w:rPr>
          <w:rFonts w:hAnsi="ＭＳ Ｐゴシック" w:hint="eastAsia"/>
          <w:sz w:val="20"/>
          <w:szCs w:val="20"/>
        </w:rPr>
        <w:t xml:space="preserve">　</w:t>
      </w:r>
      <w:r w:rsidR="0050763F" w:rsidRPr="0050763F">
        <w:rPr>
          <w:rFonts w:hAnsi="ＭＳ Ｐゴシック" w:hint="eastAsia"/>
          <w:sz w:val="16"/>
          <w:szCs w:val="16"/>
        </w:rPr>
        <w:t>※ (at) は @ に置き換えて下さい</w:t>
      </w:r>
    </w:p>
    <w:p w14:paraId="1797DAEF" w14:textId="77777777" w:rsidR="00272242" w:rsidRPr="005C18F0" w:rsidRDefault="00272242" w:rsidP="00272242">
      <w:pPr>
        <w:ind w:firstLineChars="300" w:firstLine="600"/>
        <w:rPr>
          <w:rFonts w:hAnsi="ＭＳ Ｐゴシック" w:hint="eastAsia"/>
          <w:sz w:val="20"/>
          <w:szCs w:val="20"/>
        </w:rPr>
      </w:pPr>
      <w:r w:rsidRPr="005C18F0">
        <w:rPr>
          <w:rFonts w:hAnsi="ＭＳ Ｐゴシック" w:hint="eastAsia"/>
          <w:sz w:val="20"/>
          <w:szCs w:val="20"/>
        </w:rPr>
        <w:t xml:space="preserve">T E L ：　</w:t>
      </w:r>
      <w:r w:rsidR="004A2365" w:rsidRPr="005C18F0">
        <w:rPr>
          <w:rFonts w:hAnsi="ＭＳ Ｐゴシック" w:hint="eastAsia"/>
          <w:sz w:val="20"/>
          <w:szCs w:val="20"/>
        </w:rPr>
        <w:t>03</w:t>
      </w:r>
      <w:r w:rsidR="00B564F9" w:rsidRPr="005C18F0">
        <w:rPr>
          <w:rFonts w:hAnsi="ＭＳ Ｐゴシック" w:hint="eastAsia"/>
          <w:sz w:val="20"/>
          <w:szCs w:val="20"/>
        </w:rPr>
        <w:t>-</w:t>
      </w:r>
      <w:r w:rsidR="004A2365" w:rsidRPr="005C18F0">
        <w:rPr>
          <w:rFonts w:hAnsi="ＭＳ Ｐゴシック" w:hint="eastAsia"/>
          <w:sz w:val="20"/>
          <w:szCs w:val="20"/>
        </w:rPr>
        <w:t>3275</w:t>
      </w:r>
      <w:r w:rsidR="00B564F9" w:rsidRPr="005C18F0">
        <w:rPr>
          <w:rFonts w:hAnsi="ＭＳ Ｐゴシック" w:hint="eastAsia"/>
          <w:sz w:val="20"/>
          <w:szCs w:val="20"/>
        </w:rPr>
        <w:t>-</w:t>
      </w:r>
      <w:r w:rsidR="004A2365" w:rsidRPr="005C18F0">
        <w:rPr>
          <w:rFonts w:hAnsi="ＭＳ Ｐゴシック" w:hint="eastAsia"/>
          <w:sz w:val="20"/>
          <w:szCs w:val="20"/>
        </w:rPr>
        <w:t>3131</w:t>
      </w:r>
    </w:p>
    <w:p w14:paraId="37B6B2A1" w14:textId="77777777" w:rsidR="00272242" w:rsidRPr="005C18F0" w:rsidRDefault="00272242" w:rsidP="00272242">
      <w:pPr>
        <w:ind w:firstLineChars="300" w:firstLine="600"/>
        <w:rPr>
          <w:rFonts w:hAnsi="ＭＳ Ｐゴシック" w:hint="eastAsia"/>
          <w:sz w:val="20"/>
          <w:szCs w:val="20"/>
        </w:rPr>
      </w:pPr>
      <w:r w:rsidRPr="005C18F0">
        <w:rPr>
          <w:rFonts w:hAnsi="ＭＳ Ｐゴシック" w:hint="eastAsia"/>
          <w:sz w:val="20"/>
          <w:szCs w:val="20"/>
        </w:rPr>
        <w:t xml:space="preserve">F A X ：　</w:t>
      </w:r>
      <w:r w:rsidR="004A2365" w:rsidRPr="005C18F0">
        <w:rPr>
          <w:rFonts w:hAnsi="ＭＳ Ｐゴシック" w:hint="eastAsia"/>
          <w:sz w:val="20"/>
          <w:szCs w:val="20"/>
        </w:rPr>
        <w:t>03</w:t>
      </w:r>
      <w:r w:rsidR="00B564F9" w:rsidRPr="005C18F0">
        <w:rPr>
          <w:rFonts w:hAnsi="ＭＳ Ｐゴシック" w:hint="eastAsia"/>
          <w:sz w:val="20"/>
          <w:szCs w:val="20"/>
        </w:rPr>
        <w:t>-</w:t>
      </w:r>
      <w:r w:rsidR="004A2365" w:rsidRPr="005C18F0">
        <w:rPr>
          <w:rFonts w:hAnsi="ＭＳ Ｐゴシック" w:hint="eastAsia"/>
          <w:sz w:val="20"/>
          <w:szCs w:val="20"/>
        </w:rPr>
        <w:t>3275</w:t>
      </w:r>
      <w:r w:rsidR="00B564F9" w:rsidRPr="005C18F0">
        <w:rPr>
          <w:rFonts w:hAnsi="ＭＳ Ｐゴシック" w:hint="eastAsia"/>
          <w:sz w:val="20"/>
          <w:szCs w:val="20"/>
        </w:rPr>
        <w:t>-</w:t>
      </w:r>
      <w:r w:rsidR="004A2365" w:rsidRPr="005C18F0">
        <w:rPr>
          <w:rFonts w:hAnsi="ＭＳ Ｐゴシック" w:hint="eastAsia"/>
          <w:sz w:val="20"/>
          <w:szCs w:val="20"/>
        </w:rPr>
        <w:t>3138</w:t>
      </w:r>
    </w:p>
    <w:p w14:paraId="76EF9FFA" w14:textId="77777777" w:rsidR="00D827AE" w:rsidRDefault="00D827AE" w:rsidP="00D827AE">
      <w:pPr>
        <w:pStyle w:val="a4"/>
        <w:spacing w:line="0" w:lineRule="atLeast"/>
        <w:ind w:firstLineChars="64" w:firstLine="134"/>
        <w:jc w:val="both"/>
        <w:rPr>
          <w:color w:val="FF0000"/>
          <w:sz w:val="21"/>
        </w:rPr>
      </w:pPr>
    </w:p>
    <w:p w14:paraId="61D943B0" w14:textId="77777777" w:rsidR="0053466A" w:rsidRDefault="0053466A" w:rsidP="00D827AE">
      <w:pPr>
        <w:pStyle w:val="a4"/>
        <w:spacing w:line="0" w:lineRule="atLeast"/>
        <w:ind w:firstLineChars="64" w:firstLine="134"/>
        <w:jc w:val="both"/>
        <w:rPr>
          <w:rFonts w:hint="eastAsia"/>
          <w:color w:val="FF0000"/>
          <w:sz w:val="21"/>
        </w:rPr>
      </w:pPr>
    </w:p>
    <w:p w14:paraId="6706992B" w14:textId="77777777" w:rsidR="00D827AE" w:rsidRPr="007628BB" w:rsidRDefault="00D827AE" w:rsidP="00D827AE">
      <w:pPr>
        <w:pStyle w:val="a6"/>
        <w:rPr>
          <w:rFonts w:hAnsi="ＭＳ Ｐゴシック" w:hint="eastAsia"/>
          <w:sz w:val="28"/>
          <w:szCs w:val="28"/>
          <w:bdr w:val="single" w:sz="4" w:space="0" w:color="auto" w:frame="1"/>
        </w:rPr>
      </w:pPr>
      <w:r w:rsidRPr="007628BB">
        <w:rPr>
          <w:rFonts w:hAnsi="ＭＳ Ｐゴシック" w:hint="eastAsia"/>
          <w:sz w:val="22"/>
          <w:bdr w:val="single" w:sz="4" w:space="0" w:color="auto" w:frame="1"/>
        </w:rPr>
        <w:t xml:space="preserve"> </w:t>
      </w:r>
      <w:r w:rsidR="00B564F9" w:rsidRPr="007628BB">
        <w:rPr>
          <w:rFonts w:hAnsi="ＭＳ Ｐゴシック" w:hint="eastAsia"/>
          <w:sz w:val="28"/>
          <w:szCs w:val="28"/>
          <w:bdr w:val="single" w:sz="4" w:space="0" w:color="auto" w:frame="1"/>
        </w:rPr>
        <w:t>202</w:t>
      </w:r>
      <w:r w:rsidR="007628BB" w:rsidRPr="007628BB">
        <w:rPr>
          <w:rFonts w:hAnsi="ＭＳ Ｐゴシック" w:hint="eastAsia"/>
          <w:sz w:val="28"/>
          <w:szCs w:val="28"/>
          <w:bdr w:val="single" w:sz="4" w:space="0" w:color="auto" w:frame="1"/>
        </w:rPr>
        <w:t>4</w:t>
      </w:r>
      <w:r w:rsidRPr="007628BB">
        <w:rPr>
          <w:rFonts w:hAnsi="ＭＳ Ｐゴシック" w:hint="eastAsia"/>
          <w:sz w:val="28"/>
          <w:szCs w:val="28"/>
          <w:bdr w:val="single" w:sz="4" w:space="0" w:color="auto" w:frame="1"/>
        </w:rPr>
        <w:t>年度第</w:t>
      </w:r>
      <w:r w:rsidR="007628BB" w:rsidRPr="007628BB">
        <w:rPr>
          <w:rFonts w:hAnsi="ＭＳ Ｐゴシック" w:hint="eastAsia"/>
          <w:sz w:val="28"/>
          <w:szCs w:val="28"/>
          <w:bdr w:val="single" w:sz="4" w:space="0" w:color="auto" w:frame="1"/>
        </w:rPr>
        <w:t>1</w:t>
      </w:r>
      <w:r w:rsidRPr="007628BB">
        <w:rPr>
          <w:rFonts w:hAnsi="ＭＳ Ｐゴシック" w:hint="eastAsia"/>
          <w:sz w:val="28"/>
          <w:szCs w:val="28"/>
          <w:bdr w:val="single" w:sz="4" w:space="0" w:color="auto" w:frame="1"/>
        </w:rPr>
        <w:t xml:space="preserve">回リサイクル技術分科会参加申込書 </w:t>
      </w:r>
    </w:p>
    <w:p w14:paraId="032EE57C" w14:textId="77777777" w:rsidR="00C51230" w:rsidRPr="007628BB" w:rsidRDefault="00C51230" w:rsidP="00C51230">
      <w:pPr>
        <w:tabs>
          <w:tab w:val="left" w:pos="480"/>
        </w:tabs>
        <w:ind w:left="120"/>
        <w:rPr>
          <w:rFonts w:hAnsi="ＭＳ Ｐゴシック" w:hint="eastAsia"/>
          <w:b/>
        </w:rPr>
      </w:pPr>
    </w:p>
    <w:p w14:paraId="392677E0" w14:textId="77777777" w:rsidR="00C51230" w:rsidRPr="007628BB" w:rsidRDefault="00C51230" w:rsidP="00C51230">
      <w:pPr>
        <w:rPr>
          <w:rFonts w:hAnsi="ＭＳ Ｐゴシック" w:hint="eastAsia"/>
          <w:u w:val="single"/>
          <w:lang w:eastAsia="zh-TW"/>
        </w:rPr>
      </w:pPr>
      <w:r w:rsidRPr="007628BB">
        <w:rPr>
          <w:rFonts w:hAnsi="ＭＳ Ｐゴシック" w:hint="eastAsia"/>
          <w:b/>
        </w:rPr>
        <w:t xml:space="preserve">　　</w:t>
      </w:r>
      <w:r w:rsidRPr="007628BB">
        <w:rPr>
          <w:rFonts w:hAnsi="ＭＳ Ｐゴシック" w:hint="eastAsia"/>
          <w:u w:val="single"/>
          <w:lang w:eastAsia="zh-TW"/>
        </w:rPr>
        <w:t>貴  社  名：</w:t>
      </w:r>
      <w:r w:rsidRPr="007628BB">
        <w:rPr>
          <w:rFonts w:hAnsi="ＭＳ Ｐゴシック" w:hint="eastAsia"/>
          <w:u w:val="single"/>
        </w:rPr>
        <w:t xml:space="preserve">　　　　　　　　　　　　　　　　　　　　　　　　　　　　　　　　</w:t>
      </w:r>
    </w:p>
    <w:p w14:paraId="13D19E34" w14:textId="77777777" w:rsidR="00C51230" w:rsidRPr="007628BB" w:rsidRDefault="00C51230" w:rsidP="00C51230">
      <w:pPr>
        <w:rPr>
          <w:rFonts w:hAnsi="ＭＳ Ｐゴシック" w:hint="eastAsia"/>
        </w:rPr>
      </w:pPr>
      <w:r w:rsidRPr="007628BB">
        <w:rPr>
          <w:rFonts w:hAnsi="ＭＳ Ｐゴシック" w:hint="eastAsia"/>
        </w:rPr>
        <w:t xml:space="preserve">　　</w:t>
      </w:r>
    </w:p>
    <w:p w14:paraId="6BAEE27E" w14:textId="77777777" w:rsidR="00C51230" w:rsidRPr="007628BB" w:rsidRDefault="00C51230" w:rsidP="00C51230">
      <w:pPr>
        <w:rPr>
          <w:rFonts w:hAnsi="ＭＳ Ｐゴシック" w:hint="eastAsia"/>
          <w:u w:val="single"/>
        </w:rPr>
      </w:pPr>
      <w:r w:rsidRPr="007628BB">
        <w:rPr>
          <w:rFonts w:hAnsi="ＭＳ Ｐゴシック" w:hint="eastAsia"/>
        </w:rPr>
        <w:t xml:space="preserve">　　</w:t>
      </w:r>
      <w:r w:rsidRPr="007628BB">
        <w:rPr>
          <w:rFonts w:hAnsi="ＭＳ Ｐゴシック" w:hint="eastAsia"/>
          <w:u w:val="single"/>
          <w:lang w:eastAsia="zh-TW"/>
        </w:rPr>
        <w:t>貴</w:t>
      </w:r>
      <w:r w:rsidRPr="007628BB">
        <w:rPr>
          <w:rFonts w:hAnsi="ＭＳ Ｐゴシック" w:hint="eastAsia"/>
          <w:u w:val="single"/>
        </w:rPr>
        <w:t xml:space="preserve"> </w:t>
      </w:r>
      <w:r w:rsidRPr="007628BB">
        <w:rPr>
          <w:rFonts w:hAnsi="ＭＳ Ｐゴシック" w:hint="eastAsia"/>
          <w:u w:val="single"/>
          <w:lang w:eastAsia="zh-TW"/>
        </w:rPr>
        <w:t>事</w:t>
      </w:r>
      <w:r w:rsidRPr="007628BB">
        <w:rPr>
          <w:rFonts w:hAnsi="ＭＳ Ｐゴシック" w:hint="eastAsia"/>
          <w:u w:val="single"/>
        </w:rPr>
        <w:t xml:space="preserve"> </w:t>
      </w:r>
      <w:r w:rsidRPr="007628BB">
        <w:rPr>
          <w:rFonts w:hAnsi="ＭＳ Ｐゴシック" w:hint="eastAsia"/>
          <w:u w:val="single"/>
          <w:lang w:eastAsia="zh-TW"/>
        </w:rPr>
        <w:t>業</w:t>
      </w:r>
      <w:r w:rsidRPr="007628BB">
        <w:rPr>
          <w:rFonts w:hAnsi="ＭＳ Ｐゴシック" w:hint="eastAsia"/>
          <w:u w:val="single"/>
        </w:rPr>
        <w:t xml:space="preserve"> </w:t>
      </w:r>
      <w:r w:rsidRPr="007628BB">
        <w:rPr>
          <w:rFonts w:hAnsi="ＭＳ Ｐゴシック" w:hint="eastAsia"/>
          <w:u w:val="single"/>
          <w:lang w:eastAsia="zh-TW"/>
        </w:rPr>
        <w:t xml:space="preserve">所：　　　　　　　　　　　　　　　　　　　　</w:t>
      </w:r>
      <w:r w:rsidRPr="007628BB">
        <w:rPr>
          <w:rFonts w:hAnsi="ＭＳ Ｐゴシック" w:hint="eastAsia"/>
          <w:u w:val="single"/>
        </w:rPr>
        <w:t xml:space="preserve">　　　　　　　　　　　　</w:t>
      </w:r>
    </w:p>
    <w:p w14:paraId="2F33DF0E" w14:textId="77777777" w:rsidR="00C51230" w:rsidRPr="007628BB" w:rsidRDefault="00C51230" w:rsidP="00C51230">
      <w:pPr>
        <w:ind w:firstLineChars="146" w:firstLine="321"/>
        <w:rPr>
          <w:rFonts w:hAnsi="ＭＳ Ｐゴシック" w:hint="eastAsia"/>
          <w:u w:val="single"/>
        </w:rPr>
      </w:pPr>
    </w:p>
    <w:tbl>
      <w:tblPr>
        <w:tblW w:w="0" w:type="auto"/>
        <w:tblInd w:w="52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268"/>
        <w:gridCol w:w="3232"/>
        <w:gridCol w:w="3232"/>
      </w:tblGrid>
      <w:tr w:rsidR="00C51230" w:rsidRPr="007628BB" w14:paraId="052E2F93" w14:textId="77777777">
        <w:trPr>
          <w:cantSplit/>
          <w:trHeight w:val="357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400E97C" w14:textId="77777777" w:rsidR="00C51230" w:rsidRPr="007628BB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20A2C3C" w14:textId="77777777" w:rsidR="00C51230" w:rsidRPr="007628BB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7628BB">
              <w:rPr>
                <w:rFonts w:hAnsi="ＭＳ Ｐゴシック" w:hint="eastAsia"/>
              </w:rPr>
              <w:t>参加者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4FF31B" w14:textId="77777777" w:rsidR="00C51230" w:rsidRPr="007628BB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7628BB">
              <w:rPr>
                <w:rFonts w:hAnsi="ＭＳ Ｐゴシック" w:hint="eastAsia"/>
              </w:rPr>
              <w:t>参加者</w:t>
            </w:r>
          </w:p>
        </w:tc>
      </w:tr>
      <w:tr w:rsidR="00C51230" w:rsidRPr="007628BB" w14:paraId="693E5B9C" w14:textId="77777777">
        <w:trPr>
          <w:cantSplit/>
          <w:trHeight w:val="585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E3C8EF" w14:textId="77777777" w:rsidR="00C51230" w:rsidRPr="007628BB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7628BB">
              <w:rPr>
                <w:rFonts w:hAnsi="ＭＳ Ｐゴシック" w:hint="eastAsia"/>
              </w:rPr>
              <w:t>参加者ご氏名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8A04AF2" w14:textId="77777777" w:rsidR="00C51230" w:rsidRPr="007628BB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6802C1" w14:textId="77777777" w:rsidR="00C51230" w:rsidRPr="007628BB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</w:tr>
      <w:tr w:rsidR="00C51230" w:rsidRPr="007628BB" w14:paraId="7B9DEB02" w14:textId="77777777">
        <w:trPr>
          <w:cantSplit/>
          <w:trHeight w:val="585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4D640A" w14:textId="77777777" w:rsidR="00C51230" w:rsidRPr="007628BB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7628BB">
              <w:rPr>
                <w:rFonts w:hAnsi="ＭＳ Ｐゴシック" w:hint="eastAsia"/>
              </w:rPr>
              <w:t>所　　　　属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038A7A" w14:textId="77777777" w:rsidR="00C51230" w:rsidRPr="007628BB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EE46906" w14:textId="77777777" w:rsidR="00C51230" w:rsidRPr="007628BB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</w:tr>
      <w:tr w:rsidR="00C51230" w:rsidRPr="007628BB" w14:paraId="1D544BF4" w14:textId="77777777">
        <w:trPr>
          <w:cantSplit/>
          <w:trHeight w:val="585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44DB824" w14:textId="77777777" w:rsidR="00C51230" w:rsidRPr="007628BB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7628BB">
              <w:rPr>
                <w:rFonts w:hAnsi="ＭＳ Ｐゴシック" w:hint="eastAsia"/>
              </w:rPr>
              <w:t>役　　　　職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49E2633" w14:textId="77777777" w:rsidR="00C51230" w:rsidRPr="007628BB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2C6CBD" w14:textId="77777777" w:rsidR="00C51230" w:rsidRPr="007628BB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</w:tr>
      <w:tr w:rsidR="00C51230" w:rsidRPr="007628BB" w14:paraId="7AE8979B" w14:textId="77777777">
        <w:trPr>
          <w:cantSplit/>
          <w:trHeight w:val="585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F29972" w14:textId="77777777" w:rsidR="00C51230" w:rsidRPr="007628BB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7628BB">
              <w:rPr>
                <w:rFonts w:hAnsi="ＭＳ Ｐゴシック" w:hint="eastAsia"/>
              </w:rPr>
              <w:t>住　　　　所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F58109" w14:textId="77777777" w:rsidR="00C51230" w:rsidRPr="007628BB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63E8D9" w14:textId="77777777" w:rsidR="00C51230" w:rsidRPr="007628BB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</w:tr>
      <w:tr w:rsidR="00C51230" w:rsidRPr="007628BB" w14:paraId="18D0E5D8" w14:textId="77777777">
        <w:trPr>
          <w:cantSplit/>
          <w:trHeight w:val="585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0D2027" w14:textId="77777777" w:rsidR="00C51230" w:rsidRPr="007628BB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7628BB">
              <w:rPr>
                <w:rFonts w:hAnsi="ＭＳ Ｐゴシック" w:hint="eastAsia"/>
                <w:spacing w:val="73"/>
                <w:kern w:val="0"/>
                <w:fitText w:val="1320" w:id="-1312699648"/>
              </w:rPr>
              <w:t>郵便番</w:t>
            </w:r>
            <w:r w:rsidRPr="007628BB">
              <w:rPr>
                <w:rFonts w:hAnsi="ＭＳ Ｐゴシック" w:hint="eastAsia"/>
                <w:spacing w:val="1"/>
                <w:kern w:val="0"/>
                <w:fitText w:val="1320" w:id="-1312699648"/>
              </w:rPr>
              <w:t>号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9741F9" w14:textId="77777777" w:rsidR="00C51230" w:rsidRPr="007628BB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CAC413" w14:textId="77777777" w:rsidR="00C51230" w:rsidRPr="007628BB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</w:tr>
      <w:tr w:rsidR="00C51230" w:rsidRPr="007628BB" w14:paraId="26ED0964" w14:textId="77777777">
        <w:trPr>
          <w:cantSplit/>
          <w:trHeight w:val="585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0E5A40" w14:textId="77777777" w:rsidR="00C51230" w:rsidRPr="007628BB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7628BB">
              <w:rPr>
                <w:rFonts w:hAnsi="ＭＳ Ｐゴシック" w:hint="eastAsia"/>
              </w:rPr>
              <w:t>電　　　　話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EA9075E" w14:textId="77777777" w:rsidR="00C51230" w:rsidRPr="007628BB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8C6AE0" w14:textId="77777777" w:rsidR="00C51230" w:rsidRPr="007628BB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</w:tr>
      <w:tr w:rsidR="00C51230" w:rsidRPr="007628BB" w14:paraId="65217C49" w14:textId="77777777">
        <w:trPr>
          <w:cantSplit/>
          <w:trHeight w:val="585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E8DF819" w14:textId="77777777" w:rsidR="00C51230" w:rsidRPr="007628BB" w:rsidRDefault="00C51230">
            <w:pPr>
              <w:autoSpaceDE w:val="0"/>
              <w:autoSpaceDN w:val="0"/>
              <w:adjustRightInd w:val="0"/>
              <w:jc w:val="center"/>
            </w:pPr>
            <w:r w:rsidRPr="007628BB">
              <w:rPr>
                <w:rFonts w:hint="eastAsia"/>
              </w:rPr>
              <w:t>Ｆ　Ａ　Ｘ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73CED1" w14:textId="77777777" w:rsidR="00C51230" w:rsidRPr="007628BB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D20BF5" w14:textId="77777777" w:rsidR="00C51230" w:rsidRPr="007628BB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</w:tr>
      <w:tr w:rsidR="00C51230" w:rsidRPr="007628BB" w14:paraId="169F12BD" w14:textId="77777777">
        <w:trPr>
          <w:cantSplit/>
          <w:trHeight w:val="585"/>
        </w:trPr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0A9E4E5" w14:textId="77777777" w:rsidR="00C51230" w:rsidRPr="007628BB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7628BB">
              <w:rPr>
                <w:rFonts w:hAnsi="ＭＳ Ｐゴシック" w:hint="eastAsia"/>
              </w:rPr>
              <w:t>Ｅ－ｍａｉｌ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20BF0002" w14:textId="77777777" w:rsidR="00C51230" w:rsidRPr="007628BB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A7005E5" w14:textId="77777777" w:rsidR="00C51230" w:rsidRPr="007628BB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</w:tr>
      <w:tr w:rsidR="00C51230" w:rsidRPr="007628BB" w14:paraId="2CE63209" w14:textId="77777777">
        <w:trPr>
          <w:cantSplit/>
          <w:trHeight w:val="585"/>
        </w:trPr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F9E8964" w14:textId="77777777" w:rsidR="00C51230" w:rsidRPr="007628BB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 w:hint="eastAsia"/>
              </w:rPr>
            </w:pPr>
            <w:r w:rsidRPr="007628BB">
              <w:rPr>
                <w:rFonts w:hAnsi="ＭＳ Ｐゴシック" w:hint="eastAsia"/>
              </w:rPr>
              <w:t>懇親会への出席</w:t>
            </w:r>
          </w:p>
        </w:tc>
        <w:tc>
          <w:tcPr>
            <w:tcW w:w="323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009AC07" w14:textId="77777777" w:rsidR="00C51230" w:rsidRPr="007628BB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 w:hint="eastAsia"/>
                <w:sz w:val="24"/>
                <w:szCs w:val="24"/>
              </w:rPr>
            </w:pPr>
            <w:r w:rsidRPr="007628BB">
              <w:rPr>
                <w:rFonts w:hAnsi="ＭＳ Ｐゴシック" w:hint="eastAsia"/>
                <w:sz w:val="24"/>
                <w:szCs w:val="24"/>
              </w:rPr>
              <w:t>参加　　　不参加</w:t>
            </w:r>
          </w:p>
        </w:tc>
        <w:tc>
          <w:tcPr>
            <w:tcW w:w="323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E195531" w14:textId="77777777" w:rsidR="00C51230" w:rsidRPr="007628BB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 w:hint="eastAsia"/>
                <w:sz w:val="24"/>
                <w:szCs w:val="24"/>
              </w:rPr>
            </w:pPr>
            <w:r w:rsidRPr="007628BB">
              <w:rPr>
                <w:rFonts w:hAnsi="ＭＳ Ｐゴシック" w:hint="eastAsia"/>
                <w:sz w:val="24"/>
                <w:szCs w:val="24"/>
              </w:rPr>
              <w:t>参加　　　不参加</w:t>
            </w:r>
          </w:p>
        </w:tc>
      </w:tr>
      <w:tr w:rsidR="00C51230" w:rsidRPr="007628BB" w14:paraId="4024D75F" w14:textId="77777777">
        <w:trPr>
          <w:cantSplit/>
          <w:trHeight w:val="585"/>
        </w:trPr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61A5937" w14:textId="77777777" w:rsidR="00C51230" w:rsidRPr="007628BB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 w:hint="eastAsia"/>
              </w:rPr>
            </w:pPr>
            <w:r w:rsidRPr="007628BB">
              <w:rPr>
                <w:rFonts w:hAnsi="ＭＳ Ｐゴシック" w:hint="eastAsia"/>
              </w:rPr>
              <w:t>日本粉体工業技術</w:t>
            </w:r>
          </w:p>
          <w:p w14:paraId="0BDD5392" w14:textId="77777777" w:rsidR="00C51230" w:rsidRPr="007628BB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 w:hint="eastAsia"/>
              </w:rPr>
            </w:pPr>
            <w:r w:rsidRPr="007628BB">
              <w:rPr>
                <w:rFonts w:hAnsi="ＭＳ Ｐゴシック" w:hint="eastAsia"/>
              </w:rPr>
              <w:t>協会会員のご確認</w:t>
            </w:r>
          </w:p>
        </w:tc>
        <w:tc>
          <w:tcPr>
            <w:tcW w:w="323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4DBD18B" w14:textId="77777777" w:rsidR="00C51230" w:rsidRPr="007628BB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 w:val="24"/>
                <w:szCs w:val="24"/>
              </w:rPr>
            </w:pPr>
            <w:r w:rsidRPr="007628BB">
              <w:rPr>
                <w:rFonts w:hAnsi="ＭＳ Ｐゴシック" w:hint="eastAsia"/>
                <w:sz w:val="24"/>
                <w:szCs w:val="24"/>
              </w:rPr>
              <w:t>会員　　　非会員</w:t>
            </w:r>
          </w:p>
        </w:tc>
        <w:tc>
          <w:tcPr>
            <w:tcW w:w="323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002A29A" w14:textId="77777777" w:rsidR="00C51230" w:rsidRPr="007628BB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7628BB">
              <w:rPr>
                <w:rFonts w:hAnsi="ＭＳ Ｐゴシック" w:hint="eastAsia"/>
                <w:sz w:val="24"/>
                <w:szCs w:val="24"/>
              </w:rPr>
              <w:t>会員　　　非会員</w:t>
            </w:r>
          </w:p>
        </w:tc>
      </w:tr>
    </w:tbl>
    <w:p w14:paraId="606720CA" w14:textId="2BC802C2" w:rsidR="00C51230" w:rsidRPr="007628BB" w:rsidRDefault="00BB4110" w:rsidP="00C51230">
      <w:pPr>
        <w:rPr>
          <w:rFonts w:hAnsi="ＭＳ Ｐゴシック" w:cs="Times New Roman" w:hint="eastAsia"/>
          <w:kern w:val="0"/>
          <w:szCs w:val="22"/>
        </w:rPr>
      </w:pPr>
      <w:r w:rsidRPr="007628BB">
        <w:rPr>
          <w:rFonts w:hAnsi="ＭＳ Ｐゴシック" w:cs="Times New Roman" w:hint="eastAsia"/>
          <w:noProof/>
          <w:kern w:val="0"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6AC5CB5" wp14:editId="413BBCD5">
                <wp:simplePos x="0" y="0"/>
                <wp:positionH relativeFrom="column">
                  <wp:posOffset>3705225</wp:posOffset>
                </wp:positionH>
                <wp:positionV relativeFrom="paragraph">
                  <wp:posOffset>200660</wp:posOffset>
                </wp:positionV>
                <wp:extent cx="685800" cy="205105"/>
                <wp:effectExtent l="5080" t="5080" r="13970" b="8890"/>
                <wp:wrapNone/>
                <wp:docPr id="659540043" name="Oval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5800" cy="205105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C9EF649" id="Oval 3" o:spid="_x0000_s1026" style="position:absolute;left:0;text-align:left;margin-left:291.75pt;margin-top:15.8pt;width:54pt;height:16.1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">
                <v:textbox inset="5.85pt,.7pt,5.85pt,.7pt"/>
              </v:oval>
            </w:pict>
          </mc:Fallback>
        </mc:AlternateContent>
      </w:r>
      <w:r w:rsidR="00C51230" w:rsidRPr="007628BB">
        <w:rPr>
          <w:rFonts w:hAnsi="ＭＳ Ｐゴシック" w:cs="Times New Roman" w:hint="eastAsia"/>
          <w:kern w:val="0"/>
          <w:szCs w:val="22"/>
        </w:rPr>
        <w:t xml:space="preserve">　　　</w:t>
      </w:r>
    </w:p>
    <w:p w14:paraId="6F61D7F2" w14:textId="77777777" w:rsidR="00C51230" w:rsidRPr="007628BB" w:rsidRDefault="00C51230" w:rsidP="00C51230">
      <w:pPr>
        <w:ind w:firstLineChars="300" w:firstLine="660"/>
        <w:rPr>
          <w:rFonts w:hAnsi="ＭＳ Ｐゴシック" w:cs="Times New Roman" w:hint="eastAsia"/>
          <w:kern w:val="0"/>
          <w:szCs w:val="22"/>
        </w:rPr>
      </w:pPr>
      <w:r w:rsidRPr="007628BB">
        <w:rPr>
          <w:rFonts w:hAnsi="ＭＳ Ｐゴシック" w:cs="Times New Roman" w:hint="eastAsia"/>
          <w:kern w:val="0"/>
          <w:szCs w:val="22"/>
        </w:rPr>
        <w:t>注記：①</w:t>
      </w:r>
      <w:r w:rsidR="002B4995" w:rsidRPr="00B3052C">
        <w:rPr>
          <w:rFonts w:hAnsi="ＭＳ Ｐゴシック" w:cs="Times New Roman" w:hint="eastAsia"/>
          <w:kern w:val="0"/>
          <w:szCs w:val="22"/>
        </w:rPr>
        <w:t>会員ご確認欄、懇親会の出席はいずれかを　　　　　　で囲ってください。</w:t>
      </w:r>
    </w:p>
    <w:p w14:paraId="17A654B4" w14:textId="77777777" w:rsidR="00C51230" w:rsidRPr="007628BB" w:rsidRDefault="00C51230" w:rsidP="00C51230">
      <w:pPr>
        <w:ind w:firstLineChars="300" w:firstLine="660"/>
        <w:rPr>
          <w:rFonts w:hAnsi="ＭＳ Ｐゴシック" w:cs="Times New Roman" w:hint="eastAsia"/>
          <w:kern w:val="0"/>
          <w:szCs w:val="22"/>
        </w:rPr>
      </w:pPr>
      <w:r w:rsidRPr="007628BB">
        <w:rPr>
          <w:rFonts w:hAnsi="ＭＳ Ｐゴシック" w:cs="Times New Roman" w:hint="eastAsia"/>
          <w:kern w:val="0"/>
          <w:szCs w:val="22"/>
        </w:rPr>
        <w:t xml:space="preserve">　　　②</w:t>
      </w:r>
      <w:r w:rsidR="0053466A" w:rsidRPr="0053466A">
        <w:rPr>
          <w:rFonts w:hAnsi="ＭＳ Ｐゴシック" w:cs="Times New Roman" w:hint="eastAsia"/>
          <w:kern w:val="0"/>
          <w:szCs w:val="22"/>
        </w:rPr>
        <w:t>参加費は会員10,000円(消費税909円)、非会員1</w:t>
      </w:r>
      <w:r w:rsidR="002B4995">
        <w:rPr>
          <w:rFonts w:hAnsi="ＭＳ Ｐゴシック" w:cs="Times New Roman" w:hint="eastAsia"/>
          <w:kern w:val="0"/>
          <w:szCs w:val="22"/>
        </w:rPr>
        <w:t>2</w:t>
      </w:r>
      <w:r w:rsidR="0053466A" w:rsidRPr="0053466A">
        <w:rPr>
          <w:rFonts w:hAnsi="ＭＳ Ｐゴシック" w:cs="Times New Roman" w:hint="eastAsia"/>
          <w:kern w:val="0"/>
          <w:szCs w:val="22"/>
        </w:rPr>
        <w:t>,000円(消費税</w:t>
      </w:r>
      <w:r w:rsidR="00955EEE">
        <w:rPr>
          <w:rFonts w:hAnsi="ＭＳ Ｐゴシック" w:cs="Times New Roman" w:hint="eastAsia"/>
          <w:kern w:val="0"/>
          <w:szCs w:val="22"/>
        </w:rPr>
        <w:t>1090</w:t>
      </w:r>
      <w:r w:rsidR="0053466A" w:rsidRPr="0053466A">
        <w:rPr>
          <w:rFonts w:hAnsi="ＭＳ Ｐゴシック" w:cs="Times New Roman" w:hint="eastAsia"/>
          <w:kern w:val="0"/>
          <w:szCs w:val="22"/>
        </w:rPr>
        <w:t>円)です。</w:t>
      </w:r>
    </w:p>
    <w:p w14:paraId="630C458B" w14:textId="77777777" w:rsidR="00C51230" w:rsidRPr="007628BB" w:rsidRDefault="00C51230" w:rsidP="00C51230">
      <w:pPr>
        <w:pStyle w:val="a4"/>
        <w:ind w:right="840"/>
        <w:jc w:val="both"/>
        <w:rPr>
          <w:rFonts w:hAnsi="ＭＳ ゴシック" w:hint="eastAsia"/>
        </w:rPr>
      </w:pPr>
    </w:p>
    <w:p w14:paraId="68D4E2A0" w14:textId="77777777" w:rsidR="00C51230" w:rsidRPr="007628BB" w:rsidRDefault="00C51230" w:rsidP="00C51230">
      <w:r w:rsidRPr="007628BB">
        <w:rPr>
          <w:rFonts w:hint="eastAsia"/>
        </w:rPr>
        <w:t>【個人情報の管理について】</w:t>
      </w:r>
    </w:p>
    <w:p w14:paraId="4A06FB00" w14:textId="77777777" w:rsidR="00C51230" w:rsidRPr="007628BB" w:rsidRDefault="00C51230" w:rsidP="00C51230">
      <w:pPr>
        <w:autoSpaceDE w:val="0"/>
        <w:autoSpaceDN w:val="0"/>
        <w:adjustRightInd w:val="0"/>
        <w:rPr>
          <w:rFonts w:hint="eastAsia"/>
          <w:sz w:val="21"/>
        </w:rPr>
      </w:pPr>
      <w:r w:rsidRPr="007628BB">
        <w:rPr>
          <w:rFonts w:hint="eastAsia"/>
          <w:sz w:val="21"/>
        </w:rPr>
        <w:t>いただいた個人情報は当分科会が責任を持って管理し、当分科会と協会からの案内にのみ使用します。他の用途には一切使用しません</w:t>
      </w:r>
    </w:p>
    <w:p w14:paraId="08D817E7" w14:textId="77777777" w:rsidR="00C51230" w:rsidRPr="007628BB" w:rsidRDefault="00C51230" w:rsidP="00C51230">
      <w:pPr>
        <w:pStyle w:val="a4"/>
        <w:spacing w:line="0" w:lineRule="atLeast"/>
        <w:jc w:val="both"/>
        <w:rPr>
          <w:rFonts w:hint="eastAsia"/>
          <w:sz w:val="18"/>
        </w:rPr>
      </w:pPr>
    </w:p>
    <w:p w14:paraId="6519B7C8" w14:textId="77777777" w:rsidR="00D827AE" w:rsidRPr="007628BB" w:rsidRDefault="00C51230" w:rsidP="004532B3">
      <w:pPr>
        <w:pStyle w:val="a4"/>
        <w:spacing w:line="0" w:lineRule="atLeast"/>
        <w:jc w:val="both"/>
        <w:rPr>
          <w:rFonts w:hint="eastAsia"/>
          <w:szCs w:val="22"/>
        </w:rPr>
      </w:pPr>
      <w:r w:rsidRPr="007628BB">
        <w:rPr>
          <w:rFonts w:hint="eastAsia"/>
          <w:szCs w:val="22"/>
        </w:rPr>
        <w:t>※ご参加申し込みの方には、念のため参加受付の連絡を返信いたします。お申し込み後3日以内に当社より返信なき場合は、お手数ですが前記申し込み先までお問い合わせください。</w:t>
      </w:r>
    </w:p>
    <w:sectPr w:rsidR="00D827AE" w:rsidRPr="007628BB" w:rsidSect="00C81A9F">
      <w:headerReference w:type="default" r:id="rId8"/>
      <w:pgSz w:w="11906" w:h="16838" w:code="9"/>
      <w:pgMar w:top="794" w:right="1134" w:bottom="794" w:left="1418" w:header="851" w:footer="992" w:gutter="0"/>
      <w:cols w:space="425"/>
      <w:docGrid w:type="lines" w:linePitch="323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0D2902" w14:textId="77777777" w:rsidR="000418C8" w:rsidRDefault="000418C8">
      <w:r>
        <w:separator/>
      </w:r>
    </w:p>
  </w:endnote>
  <w:endnote w:type="continuationSeparator" w:id="0">
    <w:p w14:paraId="459BE242" w14:textId="77777777" w:rsidR="000418C8" w:rsidRDefault="000418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EB2065" w14:textId="77777777" w:rsidR="000418C8" w:rsidRDefault="000418C8">
      <w:r>
        <w:separator/>
      </w:r>
    </w:p>
  </w:footnote>
  <w:footnote w:type="continuationSeparator" w:id="0">
    <w:p w14:paraId="1F18744A" w14:textId="77777777" w:rsidR="000418C8" w:rsidRDefault="000418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70AD79" w14:textId="03C69B5C" w:rsidR="00E70462" w:rsidRDefault="00E70462" w:rsidP="00BB4110">
    <w:pPr>
      <w:pStyle w:val="a7"/>
      <w:ind w:right="22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AA48CE"/>
    <w:multiLevelType w:val="hybridMultilevel"/>
    <w:tmpl w:val="15A6DE1A"/>
    <w:lvl w:ilvl="0" w:tplc="1E80836A">
      <w:start w:val="8"/>
      <w:numFmt w:val="bullet"/>
      <w:lvlText w:val="・"/>
      <w:lvlJc w:val="left"/>
      <w:pPr>
        <w:tabs>
          <w:tab w:val="num" w:pos="800"/>
        </w:tabs>
        <w:ind w:left="800" w:hanging="360"/>
      </w:pPr>
      <w:rPr>
        <w:rFonts w:ascii="Times New Roman" w:eastAsia="ＭＳ ゴシック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1280"/>
        </w:tabs>
        <w:ind w:left="12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700"/>
        </w:tabs>
        <w:ind w:left="17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20"/>
        </w:tabs>
        <w:ind w:left="21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540"/>
        </w:tabs>
        <w:ind w:left="25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960"/>
        </w:tabs>
        <w:ind w:left="29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80"/>
        </w:tabs>
        <w:ind w:left="33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800"/>
        </w:tabs>
        <w:ind w:left="38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220"/>
        </w:tabs>
        <w:ind w:left="4220" w:hanging="420"/>
      </w:pPr>
      <w:rPr>
        <w:rFonts w:ascii="Wingdings" w:hAnsi="Wingdings" w:hint="default"/>
      </w:rPr>
    </w:lvl>
  </w:abstractNum>
  <w:abstractNum w:abstractNumId="1" w15:restartNumberingAfterBreak="0">
    <w:nsid w:val="0EF45799"/>
    <w:multiLevelType w:val="hybridMultilevel"/>
    <w:tmpl w:val="8F82106A"/>
    <w:lvl w:ilvl="0" w:tplc="DD12A17C">
      <w:start w:val="2"/>
      <w:numFmt w:val="bullet"/>
      <w:lvlText w:val="・"/>
      <w:lvlJc w:val="left"/>
      <w:pPr>
        <w:tabs>
          <w:tab w:val="num" w:pos="1680"/>
        </w:tabs>
        <w:ind w:left="1680" w:hanging="360"/>
      </w:pPr>
      <w:rPr>
        <w:rFonts w:ascii="ＭＳ ゴシック" w:eastAsia="ＭＳ ゴシック" w:hAnsi="ＭＳ ゴシック" w:cs="Courier New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840"/>
        </w:tabs>
        <w:ind w:left="38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60"/>
        </w:tabs>
        <w:ind w:left="42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680"/>
        </w:tabs>
        <w:ind w:left="46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5100"/>
        </w:tabs>
        <w:ind w:left="5100" w:hanging="420"/>
      </w:pPr>
      <w:rPr>
        <w:rFonts w:ascii="Wingdings" w:hAnsi="Wingdings" w:hint="default"/>
      </w:rPr>
    </w:lvl>
  </w:abstractNum>
  <w:abstractNum w:abstractNumId="2" w15:restartNumberingAfterBreak="0">
    <w:nsid w:val="116468A6"/>
    <w:multiLevelType w:val="hybridMultilevel"/>
    <w:tmpl w:val="71AEB004"/>
    <w:lvl w:ilvl="0" w:tplc="F9DACD10">
      <w:start w:val="1"/>
      <w:numFmt w:val="decimalFullWidth"/>
      <w:lvlText w:val="%1．"/>
      <w:lvlJc w:val="left"/>
      <w:pPr>
        <w:tabs>
          <w:tab w:val="num" w:pos="450"/>
        </w:tabs>
        <w:ind w:left="450" w:hanging="450"/>
      </w:pPr>
      <w:rPr>
        <w:rFonts w:hint="eastAsia"/>
        <w:color w:val="auto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11E10A73"/>
    <w:multiLevelType w:val="hybridMultilevel"/>
    <w:tmpl w:val="4888F9F2"/>
    <w:lvl w:ilvl="0" w:tplc="E69A49B0">
      <w:start w:val="1"/>
      <w:numFmt w:val="decimalEnclosedCircle"/>
      <w:lvlText w:val="%1"/>
      <w:lvlJc w:val="left"/>
      <w:pPr>
        <w:tabs>
          <w:tab w:val="num" w:pos="3090"/>
        </w:tabs>
        <w:ind w:left="309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3570"/>
        </w:tabs>
        <w:ind w:left="357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3990"/>
        </w:tabs>
        <w:ind w:left="399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410"/>
        </w:tabs>
        <w:ind w:left="441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4830"/>
        </w:tabs>
        <w:ind w:left="483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5250"/>
        </w:tabs>
        <w:ind w:left="525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6090"/>
        </w:tabs>
        <w:ind w:left="609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6510"/>
        </w:tabs>
        <w:ind w:left="6510" w:hanging="420"/>
      </w:pPr>
    </w:lvl>
  </w:abstractNum>
  <w:abstractNum w:abstractNumId="4" w15:restartNumberingAfterBreak="0">
    <w:nsid w:val="13113185"/>
    <w:multiLevelType w:val="hybridMultilevel"/>
    <w:tmpl w:val="DF3239EA"/>
    <w:lvl w:ilvl="0" w:tplc="21C6F858">
      <w:start w:val="7"/>
      <w:numFmt w:val="bullet"/>
      <w:lvlText w:val="・"/>
      <w:lvlJc w:val="left"/>
      <w:pPr>
        <w:tabs>
          <w:tab w:val="num" w:pos="540"/>
        </w:tabs>
        <w:ind w:left="540" w:hanging="360"/>
      </w:pPr>
      <w:rPr>
        <w:rFonts w:ascii="ＭＳ ゴシック" w:eastAsia="ＭＳ ゴシック" w:hAnsi="ＭＳ ゴシック" w:cs="Courier New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20"/>
        </w:tabs>
        <w:ind w:left="10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40"/>
        </w:tabs>
        <w:ind w:left="14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60"/>
        </w:tabs>
        <w:ind w:left="18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280"/>
        </w:tabs>
        <w:ind w:left="22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00"/>
        </w:tabs>
        <w:ind w:left="27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20"/>
        </w:tabs>
        <w:ind w:left="31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40"/>
        </w:tabs>
        <w:ind w:left="35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60"/>
        </w:tabs>
        <w:ind w:left="3960" w:hanging="420"/>
      </w:pPr>
      <w:rPr>
        <w:rFonts w:ascii="Wingdings" w:hAnsi="Wingdings" w:hint="default"/>
      </w:rPr>
    </w:lvl>
  </w:abstractNum>
  <w:abstractNum w:abstractNumId="5" w15:restartNumberingAfterBreak="0">
    <w:nsid w:val="1D3D6037"/>
    <w:multiLevelType w:val="hybridMultilevel"/>
    <w:tmpl w:val="BFD4C25E"/>
    <w:lvl w:ilvl="0" w:tplc="AF1C4C62">
      <w:start w:val="2"/>
      <w:numFmt w:val="bullet"/>
      <w:lvlText w:val="※"/>
      <w:lvlJc w:val="left"/>
      <w:pPr>
        <w:tabs>
          <w:tab w:val="num" w:pos="780"/>
        </w:tabs>
        <w:ind w:left="780" w:hanging="360"/>
      </w:pPr>
      <w:rPr>
        <w:rFonts w:ascii="ＭＳ ゴシック" w:eastAsia="ＭＳ ゴシック" w:hAnsi="ＭＳ ゴシック" w:cs="Courier New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7EF44F4"/>
    <w:multiLevelType w:val="hybridMultilevel"/>
    <w:tmpl w:val="66541E24"/>
    <w:lvl w:ilvl="0" w:tplc="28268A42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Ｐゴシック" w:eastAsia="ＭＳ Ｐゴシック" w:hAnsi="ＭＳ Ｐゴシック" w:cs="Courier New" w:hint="eastAsia"/>
      </w:rPr>
    </w:lvl>
    <w:lvl w:ilvl="1" w:tplc="0409000B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D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B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D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B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D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3EA6051"/>
    <w:multiLevelType w:val="hybridMultilevel"/>
    <w:tmpl w:val="CEB48F26"/>
    <w:lvl w:ilvl="0" w:tplc="1C6CAAD2">
      <w:start w:val="1"/>
      <w:numFmt w:val="decimalEnclosedCircle"/>
      <w:lvlText w:val="%1"/>
      <w:lvlJc w:val="left"/>
      <w:pPr>
        <w:tabs>
          <w:tab w:val="num" w:pos="4080"/>
        </w:tabs>
        <w:ind w:left="408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4560"/>
        </w:tabs>
        <w:ind w:left="456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4980"/>
        </w:tabs>
        <w:ind w:left="49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400"/>
        </w:tabs>
        <w:ind w:left="540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5820"/>
        </w:tabs>
        <w:ind w:left="582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6240"/>
        </w:tabs>
        <w:ind w:left="62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60"/>
        </w:tabs>
        <w:ind w:left="666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7080"/>
        </w:tabs>
        <w:ind w:left="708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7500"/>
        </w:tabs>
        <w:ind w:left="7500" w:hanging="420"/>
      </w:pPr>
    </w:lvl>
  </w:abstractNum>
  <w:abstractNum w:abstractNumId="8" w15:restartNumberingAfterBreak="0">
    <w:nsid w:val="65ED010B"/>
    <w:multiLevelType w:val="hybridMultilevel"/>
    <w:tmpl w:val="7CD2EFBA"/>
    <w:lvl w:ilvl="0" w:tplc="D6C6F3DA">
      <w:start w:val="7"/>
      <w:numFmt w:val="bullet"/>
      <w:lvlText w:val="※"/>
      <w:lvlJc w:val="left"/>
      <w:pPr>
        <w:tabs>
          <w:tab w:val="num" w:pos="540"/>
        </w:tabs>
        <w:ind w:left="540" w:hanging="360"/>
      </w:pPr>
      <w:rPr>
        <w:rFonts w:ascii="ＭＳ ゴシック" w:eastAsia="ＭＳ ゴシック" w:hAnsi="ＭＳ ゴシック" w:cs="Courier New" w:hint="eastAsia"/>
        <w:u w:val="none"/>
      </w:rPr>
    </w:lvl>
    <w:lvl w:ilvl="1" w:tplc="0409000B" w:tentative="1">
      <w:start w:val="1"/>
      <w:numFmt w:val="bullet"/>
      <w:lvlText w:val=""/>
      <w:lvlJc w:val="left"/>
      <w:pPr>
        <w:tabs>
          <w:tab w:val="num" w:pos="1020"/>
        </w:tabs>
        <w:ind w:left="10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40"/>
        </w:tabs>
        <w:ind w:left="14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60"/>
        </w:tabs>
        <w:ind w:left="18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280"/>
        </w:tabs>
        <w:ind w:left="22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00"/>
        </w:tabs>
        <w:ind w:left="27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20"/>
        </w:tabs>
        <w:ind w:left="31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40"/>
        </w:tabs>
        <w:ind w:left="35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60"/>
        </w:tabs>
        <w:ind w:left="3960" w:hanging="420"/>
      </w:pPr>
      <w:rPr>
        <w:rFonts w:ascii="Wingdings" w:hAnsi="Wingdings" w:hint="default"/>
      </w:rPr>
    </w:lvl>
  </w:abstractNum>
  <w:abstractNum w:abstractNumId="9" w15:restartNumberingAfterBreak="0">
    <w:nsid w:val="73EB497A"/>
    <w:multiLevelType w:val="hybridMultilevel"/>
    <w:tmpl w:val="31FC1380"/>
    <w:lvl w:ilvl="0" w:tplc="693C8162">
      <w:start w:val="5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Ｐゴシック" w:eastAsia="ＭＳ Ｐゴシック" w:hAnsi="ＭＳ Ｐゴシック" w:cs="Courier New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7A3646DE"/>
    <w:multiLevelType w:val="hybridMultilevel"/>
    <w:tmpl w:val="1ABE5D72"/>
    <w:lvl w:ilvl="0" w:tplc="DD48B6B0">
      <w:start w:val="1"/>
      <w:numFmt w:val="lowerLetter"/>
      <w:lvlText w:val="%1."/>
      <w:lvlJc w:val="left"/>
      <w:pPr>
        <w:ind w:left="9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60" w:hanging="420"/>
      </w:pPr>
    </w:lvl>
    <w:lvl w:ilvl="3" w:tplc="0409000F" w:tentative="1">
      <w:start w:val="1"/>
      <w:numFmt w:val="decimal"/>
      <w:lvlText w:val="%4."/>
      <w:lvlJc w:val="left"/>
      <w:pPr>
        <w:ind w:left="2280" w:hanging="420"/>
      </w:pPr>
    </w:lvl>
    <w:lvl w:ilvl="4" w:tplc="04090017" w:tentative="1">
      <w:start w:val="1"/>
      <w:numFmt w:val="aiueoFullWidth"/>
      <w:lvlText w:val="(%5)"/>
      <w:lvlJc w:val="left"/>
      <w:pPr>
        <w:ind w:left="270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20" w:hanging="420"/>
      </w:pPr>
    </w:lvl>
    <w:lvl w:ilvl="6" w:tplc="0409000F" w:tentative="1">
      <w:start w:val="1"/>
      <w:numFmt w:val="decimal"/>
      <w:lvlText w:val="%7."/>
      <w:lvlJc w:val="left"/>
      <w:pPr>
        <w:ind w:left="3540" w:hanging="420"/>
      </w:pPr>
    </w:lvl>
    <w:lvl w:ilvl="7" w:tplc="04090017" w:tentative="1">
      <w:start w:val="1"/>
      <w:numFmt w:val="aiueoFullWidth"/>
      <w:lvlText w:val="(%8)"/>
      <w:lvlJc w:val="left"/>
      <w:pPr>
        <w:ind w:left="3960" w:hanging="420"/>
      </w:pPr>
    </w:lvl>
    <w:lvl w:ilvl="8" w:tplc="04090011" w:tentative="1">
      <w:start w:val="1"/>
      <w:numFmt w:val="decimalEnclosedCircle"/>
      <w:lvlText w:val="%9"/>
      <w:lvlJc w:val="left"/>
      <w:pPr>
        <w:ind w:left="4380" w:hanging="420"/>
      </w:pPr>
    </w:lvl>
  </w:abstractNum>
  <w:num w:numId="1" w16cid:durableId="1665545405">
    <w:abstractNumId w:val="9"/>
  </w:num>
  <w:num w:numId="2" w16cid:durableId="2035884366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62420767">
    <w:abstractNumId w:val="3"/>
  </w:num>
  <w:num w:numId="4" w16cid:durableId="299386494">
    <w:abstractNumId w:val="5"/>
  </w:num>
  <w:num w:numId="5" w16cid:durableId="41759498">
    <w:abstractNumId w:val="0"/>
  </w:num>
  <w:num w:numId="6" w16cid:durableId="1033268585">
    <w:abstractNumId w:val="2"/>
  </w:num>
  <w:num w:numId="7" w16cid:durableId="577593878">
    <w:abstractNumId w:val="7"/>
  </w:num>
  <w:num w:numId="8" w16cid:durableId="892424789">
    <w:abstractNumId w:val="8"/>
  </w:num>
  <w:num w:numId="9" w16cid:durableId="1424456554">
    <w:abstractNumId w:val="1"/>
  </w:num>
  <w:num w:numId="10" w16cid:durableId="1497569953">
    <w:abstractNumId w:val="4"/>
  </w:num>
  <w:num w:numId="11" w16cid:durableId="10842554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VerticalSpacing w:val="323"/>
  <w:displayHorizontalDrawingGridEvery w:val="0"/>
  <w:characterSpacingControl w:val="compressPunctuation"/>
  <w:hdrShapeDefaults>
    <o:shapedefaults v:ext="edit" spidmax="3074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NTQwNjIzMLG0MDJS0lEKTi0uzszPAykwMqoFAHOl4fgtAAAA"/>
  </w:docVars>
  <w:rsids>
    <w:rsidRoot w:val="00DA0378"/>
    <w:rsid w:val="00002238"/>
    <w:rsid w:val="00011AE3"/>
    <w:rsid w:val="00013B50"/>
    <w:rsid w:val="000172F9"/>
    <w:rsid w:val="000203BC"/>
    <w:rsid w:val="0002290C"/>
    <w:rsid w:val="0002659B"/>
    <w:rsid w:val="0004087A"/>
    <w:rsid w:val="000418C8"/>
    <w:rsid w:val="00045986"/>
    <w:rsid w:val="000464B1"/>
    <w:rsid w:val="00050311"/>
    <w:rsid w:val="00050AA3"/>
    <w:rsid w:val="0006272D"/>
    <w:rsid w:val="00065A97"/>
    <w:rsid w:val="0007587C"/>
    <w:rsid w:val="000827BE"/>
    <w:rsid w:val="0009129E"/>
    <w:rsid w:val="0009340D"/>
    <w:rsid w:val="0009762E"/>
    <w:rsid w:val="000A23FE"/>
    <w:rsid w:val="000A4AD8"/>
    <w:rsid w:val="000A561F"/>
    <w:rsid w:val="000B2F33"/>
    <w:rsid w:val="000C233B"/>
    <w:rsid w:val="000C54D2"/>
    <w:rsid w:val="000C7075"/>
    <w:rsid w:val="000C72E4"/>
    <w:rsid w:val="000C74C9"/>
    <w:rsid w:val="000D03E8"/>
    <w:rsid w:val="000D0C93"/>
    <w:rsid w:val="000E1074"/>
    <w:rsid w:val="000E3BB9"/>
    <w:rsid w:val="000E63BC"/>
    <w:rsid w:val="000E7411"/>
    <w:rsid w:val="001007DC"/>
    <w:rsid w:val="00103AF5"/>
    <w:rsid w:val="00103B93"/>
    <w:rsid w:val="00105692"/>
    <w:rsid w:val="00106E29"/>
    <w:rsid w:val="00110802"/>
    <w:rsid w:val="00120310"/>
    <w:rsid w:val="00141B5F"/>
    <w:rsid w:val="00155D68"/>
    <w:rsid w:val="00162FDC"/>
    <w:rsid w:val="00166F11"/>
    <w:rsid w:val="00171D0C"/>
    <w:rsid w:val="00171E66"/>
    <w:rsid w:val="00173787"/>
    <w:rsid w:val="001767FA"/>
    <w:rsid w:val="00177C1F"/>
    <w:rsid w:val="0018057C"/>
    <w:rsid w:val="001844B3"/>
    <w:rsid w:val="001850F4"/>
    <w:rsid w:val="00191942"/>
    <w:rsid w:val="00193253"/>
    <w:rsid w:val="001932B3"/>
    <w:rsid w:val="00193337"/>
    <w:rsid w:val="00194843"/>
    <w:rsid w:val="001A2043"/>
    <w:rsid w:val="001A25CF"/>
    <w:rsid w:val="001B31A6"/>
    <w:rsid w:val="001B637A"/>
    <w:rsid w:val="001B662E"/>
    <w:rsid w:val="001C1B4B"/>
    <w:rsid w:val="001C292E"/>
    <w:rsid w:val="001C698D"/>
    <w:rsid w:val="001C79BF"/>
    <w:rsid w:val="001C7AA5"/>
    <w:rsid w:val="001D062F"/>
    <w:rsid w:val="001D15E4"/>
    <w:rsid w:val="001D4257"/>
    <w:rsid w:val="001E3737"/>
    <w:rsid w:val="001E3EDA"/>
    <w:rsid w:val="001E53EB"/>
    <w:rsid w:val="001E7236"/>
    <w:rsid w:val="001F4925"/>
    <w:rsid w:val="00201F7D"/>
    <w:rsid w:val="0020381C"/>
    <w:rsid w:val="00205AAF"/>
    <w:rsid w:val="00206714"/>
    <w:rsid w:val="00210C51"/>
    <w:rsid w:val="00211D3E"/>
    <w:rsid w:val="00222E12"/>
    <w:rsid w:val="002325FA"/>
    <w:rsid w:val="0023318E"/>
    <w:rsid w:val="0025614A"/>
    <w:rsid w:val="00272242"/>
    <w:rsid w:val="00273C76"/>
    <w:rsid w:val="00284A38"/>
    <w:rsid w:val="00285BA0"/>
    <w:rsid w:val="0029320C"/>
    <w:rsid w:val="002A150C"/>
    <w:rsid w:val="002A4B91"/>
    <w:rsid w:val="002B0591"/>
    <w:rsid w:val="002B0CB2"/>
    <w:rsid w:val="002B4995"/>
    <w:rsid w:val="002C569B"/>
    <w:rsid w:val="002C5F1A"/>
    <w:rsid w:val="002C75CE"/>
    <w:rsid w:val="002D0423"/>
    <w:rsid w:val="002D3D9A"/>
    <w:rsid w:val="002D66B6"/>
    <w:rsid w:val="002E0D7A"/>
    <w:rsid w:val="002E5C31"/>
    <w:rsid w:val="002F01B4"/>
    <w:rsid w:val="002F3EC4"/>
    <w:rsid w:val="00303D1D"/>
    <w:rsid w:val="0030758F"/>
    <w:rsid w:val="003106CE"/>
    <w:rsid w:val="003233CC"/>
    <w:rsid w:val="003251BC"/>
    <w:rsid w:val="003267AC"/>
    <w:rsid w:val="00326849"/>
    <w:rsid w:val="00326A9D"/>
    <w:rsid w:val="003303C7"/>
    <w:rsid w:val="00331CC8"/>
    <w:rsid w:val="00341BE6"/>
    <w:rsid w:val="0035379D"/>
    <w:rsid w:val="003619E0"/>
    <w:rsid w:val="0037055B"/>
    <w:rsid w:val="00372713"/>
    <w:rsid w:val="0037399C"/>
    <w:rsid w:val="003903D5"/>
    <w:rsid w:val="003940C8"/>
    <w:rsid w:val="003953C6"/>
    <w:rsid w:val="003A1D87"/>
    <w:rsid w:val="003A1F6D"/>
    <w:rsid w:val="003A2FE5"/>
    <w:rsid w:val="003A3CAA"/>
    <w:rsid w:val="003A78A6"/>
    <w:rsid w:val="003B241B"/>
    <w:rsid w:val="003B33E0"/>
    <w:rsid w:val="003B53D3"/>
    <w:rsid w:val="003C229C"/>
    <w:rsid w:val="003C4207"/>
    <w:rsid w:val="003D0AF8"/>
    <w:rsid w:val="003E1511"/>
    <w:rsid w:val="003E161E"/>
    <w:rsid w:val="003E2602"/>
    <w:rsid w:val="003E33B5"/>
    <w:rsid w:val="003E5ADE"/>
    <w:rsid w:val="003E5FF3"/>
    <w:rsid w:val="003F5058"/>
    <w:rsid w:val="003F6511"/>
    <w:rsid w:val="004048CE"/>
    <w:rsid w:val="00404AD1"/>
    <w:rsid w:val="0042259D"/>
    <w:rsid w:val="00423F58"/>
    <w:rsid w:val="00427552"/>
    <w:rsid w:val="0043629F"/>
    <w:rsid w:val="00437BA1"/>
    <w:rsid w:val="0044213C"/>
    <w:rsid w:val="00443840"/>
    <w:rsid w:val="004448A3"/>
    <w:rsid w:val="004532B3"/>
    <w:rsid w:val="00462EF7"/>
    <w:rsid w:val="004633B1"/>
    <w:rsid w:val="00463ED0"/>
    <w:rsid w:val="004709E7"/>
    <w:rsid w:val="00472192"/>
    <w:rsid w:val="00477DFB"/>
    <w:rsid w:val="00477FB5"/>
    <w:rsid w:val="004810CB"/>
    <w:rsid w:val="00493330"/>
    <w:rsid w:val="004A2365"/>
    <w:rsid w:val="004A4F92"/>
    <w:rsid w:val="004B53B7"/>
    <w:rsid w:val="004B64CA"/>
    <w:rsid w:val="004B6DD3"/>
    <w:rsid w:val="004C6990"/>
    <w:rsid w:val="004C7157"/>
    <w:rsid w:val="004D4AC4"/>
    <w:rsid w:val="004D7721"/>
    <w:rsid w:val="004E2CBE"/>
    <w:rsid w:val="004E34B1"/>
    <w:rsid w:val="004E3BFB"/>
    <w:rsid w:val="004F5199"/>
    <w:rsid w:val="004F56AB"/>
    <w:rsid w:val="004F69E5"/>
    <w:rsid w:val="00503F5B"/>
    <w:rsid w:val="005040C3"/>
    <w:rsid w:val="00504E1B"/>
    <w:rsid w:val="0050763F"/>
    <w:rsid w:val="005124DF"/>
    <w:rsid w:val="005175CC"/>
    <w:rsid w:val="005235A1"/>
    <w:rsid w:val="0053466A"/>
    <w:rsid w:val="0053606E"/>
    <w:rsid w:val="00536301"/>
    <w:rsid w:val="00537035"/>
    <w:rsid w:val="0054138F"/>
    <w:rsid w:val="00541665"/>
    <w:rsid w:val="005441CA"/>
    <w:rsid w:val="005448EC"/>
    <w:rsid w:val="0055259B"/>
    <w:rsid w:val="00566017"/>
    <w:rsid w:val="00572D9F"/>
    <w:rsid w:val="00580094"/>
    <w:rsid w:val="00583B03"/>
    <w:rsid w:val="00591B2A"/>
    <w:rsid w:val="00593C4D"/>
    <w:rsid w:val="005A1119"/>
    <w:rsid w:val="005A6103"/>
    <w:rsid w:val="005B0593"/>
    <w:rsid w:val="005B1D8A"/>
    <w:rsid w:val="005B2A9E"/>
    <w:rsid w:val="005B344D"/>
    <w:rsid w:val="005B3FAB"/>
    <w:rsid w:val="005C10F9"/>
    <w:rsid w:val="005C18F0"/>
    <w:rsid w:val="005C4E3A"/>
    <w:rsid w:val="005C616E"/>
    <w:rsid w:val="005C7232"/>
    <w:rsid w:val="005C7956"/>
    <w:rsid w:val="005D26BA"/>
    <w:rsid w:val="005E63C8"/>
    <w:rsid w:val="005F0D6E"/>
    <w:rsid w:val="006041FE"/>
    <w:rsid w:val="00606809"/>
    <w:rsid w:val="00612FE5"/>
    <w:rsid w:val="00617E04"/>
    <w:rsid w:val="00621194"/>
    <w:rsid w:val="006220EA"/>
    <w:rsid w:val="00624550"/>
    <w:rsid w:val="006259F9"/>
    <w:rsid w:val="00630B65"/>
    <w:rsid w:val="00631151"/>
    <w:rsid w:val="006321C8"/>
    <w:rsid w:val="00635121"/>
    <w:rsid w:val="00641D62"/>
    <w:rsid w:val="00643286"/>
    <w:rsid w:val="006521A6"/>
    <w:rsid w:val="00661ECE"/>
    <w:rsid w:val="006665E0"/>
    <w:rsid w:val="006702F5"/>
    <w:rsid w:val="00671029"/>
    <w:rsid w:val="0067512B"/>
    <w:rsid w:val="00682631"/>
    <w:rsid w:val="0069499D"/>
    <w:rsid w:val="006A0D78"/>
    <w:rsid w:val="006A18D3"/>
    <w:rsid w:val="006A2034"/>
    <w:rsid w:val="006A2F74"/>
    <w:rsid w:val="006B0269"/>
    <w:rsid w:val="006B0CE8"/>
    <w:rsid w:val="006B1191"/>
    <w:rsid w:val="006B2307"/>
    <w:rsid w:val="006B4C6C"/>
    <w:rsid w:val="006D1C03"/>
    <w:rsid w:val="006E0305"/>
    <w:rsid w:val="006E0904"/>
    <w:rsid w:val="006E3283"/>
    <w:rsid w:val="006E4244"/>
    <w:rsid w:val="006E4D78"/>
    <w:rsid w:val="006F0F1B"/>
    <w:rsid w:val="006F2200"/>
    <w:rsid w:val="00700536"/>
    <w:rsid w:val="00700A27"/>
    <w:rsid w:val="0070578C"/>
    <w:rsid w:val="00706A8D"/>
    <w:rsid w:val="00714583"/>
    <w:rsid w:val="007237CE"/>
    <w:rsid w:val="0073182B"/>
    <w:rsid w:val="007408CB"/>
    <w:rsid w:val="00744E38"/>
    <w:rsid w:val="00752073"/>
    <w:rsid w:val="00752548"/>
    <w:rsid w:val="007542F0"/>
    <w:rsid w:val="00757F2C"/>
    <w:rsid w:val="007628BB"/>
    <w:rsid w:val="00774CF3"/>
    <w:rsid w:val="007763BD"/>
    <w:rsid w:val="007835E7"/>
    <w:rsid w:val="007868A6"/>
    <w:rsid w:val="00786A27"/>
    <w:rsid w:val="00786FB9"/>
    <w:rsid w:val="00794D46"/>
    <w:rsid w:val="007A273E"/>
    <w:rsid w:val="007A4DF1"/>
    <w:rsid w:val="007B00FF"/>
    <w:rsid w:val="007C4F6B"/>
    <w:rsid w:val="007C6283"/>
    <w:rsid w:val="007D1603"/>
    <w:rsid w:val="007D5673"/>
    <w:rsid w:val="007E4726"/>
    <w:rsid w:val="007F108E"/>
    <w:rsid w:val="007F3D72"/>
    <w:rsid w:val="00817805"/>
    <w:rsid w:val="00822E8B"/>
    <w:rsid w:val="0082331F"/>
    <w:rsid w:val="00823D3D"/>
    <w:rsid w:val="00824656"/>
    <w:rsid w:val="00824F74"/>
    <w:rsid w:val="00826416"/>
    <w:rsid w:val="008279FA"/>
    <w:rsid w:val="008309AD"/>
    <w:rsid w:val="008321E9"/>
    <w:rsid w:val="0083396D"/>
    <w:rsid w:val="008403DD"/>
    <w:rsid w:val="0084457B"/>
    <w:rsid w:val="008452A6"/>
    <w:rsid w:val="008453FC"/>
    <w:rsid w:val="00851F80"/>
    <w:rsid w:val="008544A4"/>
    <w:rsid w:val="008569EE"/>
    <w:rsid w:val="00873F4D"/>
    <w:rsid w:val="0088434F"/>
    <w:rsid w:val="00885B78"/>
    <w:rsid w:val="00891EE9"/>
    <w:rsid w:val="008A4447"/>
    <w:rsid w:val="008B6322"/>
    <w:rsid w:val="008C2ACB"/>
    <w:rsid w:val="008C600E"/>
    <w:rsid w:val="008D1236"/>
    <w:rsid w:val="008D2C06"/>
    <w:rsid w:val="008D3E9D"/>
    <w:rsid w:val="008D57DB"/>
    <w:rsid w:val="008E2D56"/>
    <w:rsid w:val="008E35EA"/>
    <w:rsid w:val="008F7A5C"/>
    <w:rsid w:val="00903BE3"/>
    <w:rsid w:val="009046FC"/>
    <w:rsid w:val="00905635"/>
    <w:rsid w:val="00915246"/>
    <w:rsid w:val="00917402"/>
    <w:rsid w:val="009216E2"/>
    <w:rsid w:val="009271F9"/>
    <w:rsid w:val="009313D0"/>
    <w:rsid w:val="00934F2D"/>
    <w:rsid w:val="00941105"/>
    <w:rsid w:val="00951FDF"/>
    <w:rsid w:val="00952FE8"/>
    <w:rsid w:val="00955B73"/>
    <w:rsid w:val="00955EEE"/>
    <w:rsid w:val="00962BC2"/>
    <w:rsid w:val="009675F1"/>
    <w:rsid w:val="00970F80"/>
    <w:rsid w:val="00970FD3"/>
    <w:rsid w:val="009844C0"/>
    <w:rsid w:val="00992937"/>
    <w:rsid w:val="00994051"/>
    <w:rsid w:val="009A6945"/>
    <w:rsid w:val="009C2E6C"/>
    <w:rsid w:val="009C424B"/>
    <w:rsid w:val="009D02CD"/>
    <w:rsid w:val="009D2002"/>
    <w:rsid w:val="009D2287"/>
    <w:rsid w:val="009E5FF7"/>
    <w:rsid w:val="009F09C5"/>
    <w:rsid w:val="009F3C7A"/>
    <w:rsid w:val="009F4028"/>
    <w:rsid w:val="009F6408"/>
    <w:rsid w:val="00A13FC7"/>
    <w:rsid w:val="00A20317"/>
    <w:rsid w:val="00A2157C"/>
    <w:rsid w:val="00A26738"/>
    <w:rsid w:val="00A30876"/>
    <w:rsid w:val="00A33444"/>
    <w:rsid w:val="00A45C77"/>
    <w:rsid w:val="00A460C9"/>
    <w:rsid w:val="00A65AEA"/>
    <w:rsid w:val="00A70201"/>
    <w:rsid w:val="00A70BC4"/>
    <w:rsid w:val="00A77A6A"/>
    <w:rsid w:val="00A9395D"/>
    <w:rsid w:val="00AA0B84"/>
    <w:rsid w:val="00AA1339"/>
    <w:rsid w:val="00AA718C"/>
    <w:rsid w:val="00AB1AF3"/>
    <w:rsid w:val="00AB2305"/>
    <w:rsid w:val="00AC05C8"/>
    <w:rsid w:val="00AC721E"/>
    <w:rsid w:val="00AD1EF3"/>
    <w:rsid w:val="00AE0733"/>
    <w:rsid w:val="00AE15B6"/>
    <w:rsid w:val="00AE3519"/>
    <w:rsid w:val="00AE411D"/>
    <w:rsid w:val="00AE508D"/>
    <w:rsid w:val="00AF6896"/>
    <w:rsid w:val="00B01F10"/>
    <w:rsid w:val="00B039E9"/>
    <w:rsid w:val="00B11188"/>
    <w:rsid w:val="00B11729"/>
    <w:rsid w:val="00B13B73"/>
    <w:rsid w:val="00B15654"/>
    <w:rsid w:val="00B22DCF"/>
    <w:rsid w:val="00B272B8"/>
    <w:rsid w:val="00B37C3E"/>
    <w:rsid w:val="00B42CAB"/>
    <w:rsid w:val="00B43FDC"/>
    <w:rsid w:val="00B44DA1"/>
    <w:rsid w:val="00B45FDD"/>
    <w:rsid w:val="00B5556F"/>
    <w:rsid w:val="00B55A99"/>
    <w:rsid w:val="00B564F9"/>
    <w:rsid w:val="00B569EA"/>
    <w:rsid w:val="00B57BED"/>
    <w:rsid w:val="00B67B9D"/>
    <w:rsid w:val="00B70B63"/>
    <w:rsid w:val="00B71573"/>
    <w:rsid w:val="00B735DE"/>
    <w:rsid w:val="00B73834"/>
    <w:rsid w:val="00B75B7E"/>
    <w:rsid w:val="00B77B35"/>
    <w:rsid w:val="00B81461"/>
    <w:rsid w:val="00B8631F"/>
    <w:rsid w:val="00B905A3"/>
    <w:rsid w:val="00BA0ADB"/>
    <w:rsid w:val="00BA5620"/>
    <w:rsid w:val="00BA701E"/>
    <w:rsid w:val="00BB2EF0"/>
    <w:rsid w:val="00BB4110"/>
    <w:rsid w:val="00BC21C0"/>
    <w:rsid w:val="00BC45E2"/>
    <w:rsid w:val="00BC5274"/>
    <w:rsid w:val="00BC75AB"/>
    <w:rsid w:val="00BD1567"/>
    <w:rsid w:val="00BD2C54"/>
    <w:rsid w:val="00BD3369"/>
    <w:rsid w:val="00BD786A"/>
    <w:rsid w:val="00BE03D3"/>
    <w:rsid w:val="00BE0F98"/>
    <w:rsid w:val="00BE4F75"/>
    <w:rsid w:val="00C11EB3"/>
    <w:rsid w:val="00C12753"/>
    <w:rsid w:val="00C13EDA"/>
    <w:rsid w:val="00C1571D"/>
    <w:rsid w:val="00C225E3"/>
    <w:rsid w:val="00C2440F"/>
    <w:rsid w:val="00C32FD7"/>
    <w:rsid w:val="00C34E50"/>
    <w:rsid w:val="00C37B02"/>
    <w:rsid w:val="00C40A8D"/>
    <w:rsid w:val="00C44B6D"/>
    <w:rsid w:val="00C47BBD"/>
    <w:rsid w:val="00C51230"/>
    <w:rsid w:val="00C61399"/>
    <w:rsid w:val="00C65843"/>
    <w:rsid w:val="00C81A9F"/>
    <w:rsid w:val="00C82A4E"/>
    <w:rsid w:val="00C95D1A"/>
    <w:rsid w:val="00C9681F"/>
    <w:rsid w:val="00C97322"/>
    <w:rsid w:val="00CB6C0A"/>
    <w:rsid w:val="00CB73F0"/>
    <w:rsid w:val="00CC5ED1"/>
    <w:rsid w:val="00CC77D9"/>
    <w:rsid w:val="00CD247D"/>
    <w:rsid w:val="00CD660A"/>
    <w:rsid w:val="00CE2ABD"/>
    <w:rsid w:val="00CF1C8A"/>
    <w:rsid w:val="00CF2ABF"/>
    <w:rsid w:val="00D0394A"/>
    <w:rsid w:val="00D03DEB"/>
    <w:rsid w:val="00D07DAB"/>
    <w:rsid w:val="00D16F4B"/>
    <w:rsid w:val="00D206ED"/>
    <w:rsid w:val="00D27241"/>
    <w:rsid w:val="00D41210"/>
    <w:rsid w:val="00D41DE7"/>
    <w:rsid w:val="00D526DD"/>
    <w:rsid w:val="00D65995"/>
    <w:rsid w:val="00D742DF"/>
    <w:rsid w:val="00D77475"/>
    <w:rsid w:val="00D82415"/>
    <w:rsid w:val="00D827AE"/>
    <w:rsid w:val="00D87C83"/>
    <w:rsid w:val="00D9127B"/>
    <w:rsid w:val="00D97570"/>
    <w:rsid w:val="00DA0378"/>
    <w:rsid w:val="00DA43CD"/>
    <w:rsid w:val="00DA769F"/>
    <w:rsid w:val="00DB4AE0"/>
    <w:rsid w:val="00DC508C"/>
    <w:rsid w:val="00DD1B3A"/>
    <w:rsid w:val="00DD2AA6"/>
    <w:rsid w:val="00DD7D56"/>
    <w:rsid w:val="00DE12B2"/>
    <w:rsid w:val="00DE48E4"/>
    <w:rsid w:val="00DE674B"/>
    <w:rsid w:val="00DF125B"/>
    <w:rsid w:val="00DF3397"/>
    <w:rsid w:val="00DF533F"/>
    <w:rsid w:val="00DF6886"/>
    <w:rsid w:val="00DF70CA"/>
    <w:rsid w:val="00DF7467"/>
    <w:rsid w:val="00E02FD4"/>
    <w:rsid w:val="00E034E3"/>
    <w:rsid w:val="00E03D51"/>
    <w:rsid w:val="00E041E6"/>
    <w:rsid w:val="00E20FFB"/>
    <w:rsid w:val="00E22D4F"/>
    <w:rsid w:val="00E235AD"/>
    <w:rsid w:val="00E30B02"/>
    <w:rsid w:val="00E32792"/>
    <w:rsid w:val="00E32E5C"/>
    <w:rsid w:val="00E41754"/>
    <w:rsid w:val="00E4265C"/>
    <w:rsid w:val="00E5256F"/>
    <w:rsid w:val="00E56B54"/>
    <w:rsid w:val="00E70462"/>
    <w:rsid w:val="00E728B2"/>
    <w:rsid w:val="00E7583C"/>
    <w:rsid w:val="00E87E11"/>
    <w:rsid w:val="00E96B9F"/>
    <w:rsid w:val="00EB4409"/>
    <w:rsid w:val="00EB4BE3"/>
    <w:rsid w:val="00ED091E"/>
    <w:rsid w:val="00ED79F9"/>
    <w:rsid w:val="00EE65AD"/>
    <w:rsid w:val="00EF5C99"/>
    <w:rsid w:val="00EF7B4F"/>
    <w:rsid w:val="00F00356"/>
    <w:rsid w:val="00F011B3"/>
    <w:rsid w:val="00F11A3E"/>
    <w:rsid w:val="00F1408D"/>
    <w:rsid w:val="00F2153E"/>
    <w:rsid w:val="00F23B2C"/>
    <w:rsid w:val="00F2530C"/>
    <w:rsid w:val="00F37581"/>
    <w:rsid w:val="00F46835"/>
    <w:rsid w:val="00F52486"/>
    <w:rsid w:val="00F54B5C"/>
    <w:rsid w:val="00F54E2D"/>
    <w:rsid w:val="00F612A8"/>
    <w:rsid w:val="00F66939"/>
    <w:rsid w:val="00F71C98"/>
    <w:rsid w:val="00F75F61"/>
    <w:rsid w:val="00F768D5"/>
    <w:rsid w:val="00F808D0"/>
    <w:rsid w:val="00F86632"/>
    <w:rsid w:val="00F86F4D"/>
    <w:rsid w:val="00F9046C"/>
    <w:rsid w:val="00F928C8"/>
    <w:rsid w:val="00F96414"/>
    <w:rsid w:val="00F969B0"/>
    <w:rsid w:val="00F976E2"/>
    <w:rsid w:val="00FC7745"/>
    <w:rsid w:val="00FD0FD4"/>
    <w:rsid w:val="00FD4696"/>
    <w:rsid w:val="00FD6514"/>
    <w:rsid w:val="00FE3574"/>
    <w:rsid w:val="00FE3C3C"/>
    <w:rsid w:val="00FF06B2"/>
    <w:rsid w:val="00FF1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>
      <v:textbox inset="5.85pt,.7pt,5.85pt,.7pt"/>
    </o:shapedefaults>
    <o:shapelayout v:ext="edit">
      <o:idmap v:ext="edit" data="2"/>
    </o:shapelayout>
  </w:shapeDefaults>
  <w:decimalSymbol w:val="."/>
  <w:listSeparator w:val=","/>
  <w14:docId w14:val="11C90F20"/>
  <w15:chartTrackingRefBased/>
  <w15:docId w15:val="{EDD6DE13-0935-4208-B2B9-224ACFDB1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ＭＳ ゴシック" w:eastAsia="ＭＳ ゴシック" w:hAnsi="Courier New" w:cs="Courier New"/>
      <w:kern w:val="2"/>
      <w:sz w:val="22"/>
      <w:szCs w:val="21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Salutation"/>
    <w:basedOn w:val="a"/>
    <w:next w:val="a"/>
  </w:style>
  <w:style w:type="paragraph" w:styleId="a4">
    <w:name w:val="Closing"/>
    <w:basedOn w:val="a"/>
    <w:link w:val="a5"/>
    <w:pPr>
      <w:jc w:val="right"/>
    </w:pPr>
  </w:style>
  <w:style w:type="paragraph" w:styleId="a6">
    <w:name w:val="Note Heading"/>
    <w:basedOn w:val="a"/>
    <w:next w:val="a"/>
    <w:pPr>
      <w:jc w:val="center"/>
    </w:pPr>
    <w:rPr>
      <w:sz w:val="24"/>
    </w:rPr>
  </w:style>
  <w:style w:type="paragraph" w:styleId="a7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8">
    <w:name w:val="footer"/>
    <w:basedOn w:val="a"/>
    <w:pPr>
      <w:tabs>
        <w:tab w:val="center" w:pos="4252"/>
        <w:tab w:val="right" w:pos="8504"/>
      </w:tabs>
      <w:snapToGrid w:val="0"/>
    </w:pPr>
  </w:style>
  <w:style w:type="character" w:styleId="a9">
    <w:name w:val="page number"/>
    <w:basedOn w:val="a0"/>
  </w:style>
  <w:style w:type="paragraph" w:styleId="aa">
    <w:name w:val="Body Text Indent"/>
    <w:basedOn w:val="a"/>
    <w:pPr>
      <w:spacing w:line="0" w:lineRule="atLeast"/>
      <w:ind w:left="1470" w:hangingChars="700" w:hanging="1470"/>
    </w:pPr>
    <w:rPr>
      <w:rFonts w:hAnsi="ＭＳ ゴシック"/>
    </w:rPr>
  </w:style>
  <w:style w:type="character" w:styleId="ab">
    <w:name w:val="Hyperlink"/>
    <w:rPr>
      <w:color w:val="0000FF"/>
      <w:sz w:val="20"/>
      <w:u w:val="single"/>
    </w:rPr>
  </w:style>
  <w:style w:type="paragraph" w:styleId="ac">
    <w:name w:val="Date"/>
    <w:basedOn w:val="a"/>
    <w:next w:val="a"/>
  </w:style>
  <w:style w:type="character" w:styleId="ad">
    <w:name w:val="FollowedHyperlink"/>
    <w:rPr>
      <w:color w:val="800080"/>
      <w:u w:val="single"/>
    </w:rPr>
  </w:style>
  <w:style w:type="paragraph" w:styleId="2">
    <w:name w:val="Body Text Indent 2"/>
    <w:basedOn w:val="a"/>
    <w:pPr>
      <w:ind w:leftChars="200" w:left="440" w:firstLine="220"/>
    </w:pPr>
    <w:rPr>
      <w:rFonts w:ascii="ＭＳ 明朝" w:hAnsi="ＭＳ 明朝"/>
    </w:rPr>
  </w:style>
  <w:style w:type="paragraph" w:styleId="ae">
    <w:name w:val="List Paragraph"/>
    <w:basedOn w:val="a"/>
    <w:uiPriority w:val="34"/>
    <w:qFormat/>
    <w:rsid w:val="004B6DD3"/>
    <w:pPr>
      <w:ind w:leftChars="400" w:left="840"/>
    </w:pPr>
  </w:style>
  <w:style w:type="paragraph" w:styleId="af">
    <w:name w:val="Balloon Text"/>
    <w:basedOn w:val="a"/>
    <w:link w:val="af0"/>
    <w:rsid w:val="0070578C"/>
    <w:rPr>
      <w:rFonts w:ascii="Arial" w:hAnsi="Arial" w:cs="Times New Roman"/>
      <w:sz w:val="18"/>
      <w:szCs w:val="18"/>
      <w:lang w:val="x-none" w:eastAsia="x-none"/>
    </w:rPr>
  </w:style>
  <w:style w:type="character" w:customStyle="1" w:styleId="af0">
    <w:name w:val="吹き出し (文字)"/>
    <w:link w:val="af"/>
    <w:rsid w:val="0070578C"/>
    <w:rPr>
      <w:rFonts w:ascii="Arial" w:eastAsia="ＭＳ ゴシック" w:hAnsi="Arial" w:cs="Times New Roman"/>
      <w:kern w:val="2"/>
      <w:sz w:val="18"/>
      <w:szCs w:val="18"/>
    </w:rPr>
  </w:style>
  <w:style w:type="character" w:styleId="af1">
    <w:name w:val="Unresolved Mention"/>
    <w:uiPriority w:val="99"/>
    <w:semiHidden/>
    <w:unhideWhenUsed/>
    <w:rsid w:val="004C7157"/>
    <w:rPr>
      <w:color w:val="605E5C"/>
      <w:shd w:val="clear" w:color="auto" w:fill="E1DFDD"/>
    </w:rPr>
  </w:style>
  <w:style w:type="character" w:customStyle="1" w:styleId="a5">
    <w:name w:val="結語 (文字)"/>
    <w:link w:val="a4"/>
    <w:rsid w:val="0053466A"/>
    <w:rPr>
      <w:rFonts w:ascii="ＭＳ ゴシック" w:eastAsia="ＭＳ ゴシック" w:hAnsi="Courier New" w:cs="Courier New"/>
      <w:kern w:val="2"/>
      <w:sz w:val="22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targetScreenSz w:val="800x600"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6</Words>
  <Characters>550</Characters>
  <Application>Microsoft Office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リサイクル技術分科会開催案内</vt:lpstr>
      <vt:lpstr>リサイクル技術分科会開催案内</vt:lpstr>
    </vt:vector>
  </TitlesOfParts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リサイクル技術分科会開催案内</dc:title>
  <dc:subject/>
  <dc:creator>BusinessNet</dc:creator>
  <cp:keywords/>
  <cp:lastModifiedBy>kkn-16</cp:lastModifiedBy>
  <cp:revision>2</cp:revision>
  <cp:lastPrinted>2024-06-11T01:14:00Z</cp:lastPrinted>
  <dcterms:created xsi:type="dcterms:W3CDTF">2024-06-11T01:18:00Z</dcterms:created>
  <dcterms:modified xsi:type="dcterms:W3CDTF">2024-06-11T01:18:00Z</dcterms:modified>
</cp:coreProperties>
</file>